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01E0C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454D">
        <w:rPr>
          <w:rFonts w:eastAsia="Times New Roman" w:cstheme="minorHAnsi"/>
          <w:b/>
        </w:rPr>
        <w:t>69895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106EB0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454D" w:rsidRPr="00D930D1">
          <w:rPr>
            <w:rStyle w:val="Hyperlink"/>
            <w:rFonts w:eastAsia="Times New Roman" w:cstheme="minorHAnsi"/>
            <w:b/>
          </w:rPr>
          <w:t>https://review.jove.com/account/file-uploader?src=21318023</w:t>
        </w:r>
      </w:hyperlink>
    </w:p>
    <w:p w14:paraId="3E899B0A" w14:textId="77777777" w:rsidR="009C454D" w:rsidRPr="00B07A3B" w:rsidRDefault="009C454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3F813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87668" w:rsidRPr="00E87668">
        <w:rPr>
          <w:rStyle w:val="ArticleTitle"/>
          <w:rFonts w:cstheme="minorHAnsi"/>
        </w:rPr>
        <w:t xml:space="preserve">Design and Standardization of a Mandibular Injury Model for the Study of Craniofacial Tissue Regeneration in </w:t>
      </w:r>
      <w:r w:rsidR="00E87668" w:rsidRPr="00E87668">
        <w:rPr>
          <w:rStyle w:val="ArticleTitle"/>
          <w:rFonts w:cstheme="minorHAnsi"/>
          <w:i/>
          <w:iCs w:val="0"/>
        </w:rPr>
        <w:t xml:space="preserve">the Ambystoma mexicanum </w:t>
      </w:r>
      <w:r w:rsidR="00E87668" w:rsidRPr="00E87668">
        <w:rPr>
          <w:rStyle w:val="ArticleTitle"/>
          <w:rFonts w:cstheme="minorHAnsi"/>
        </w:rPr>
        <w:t>Model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8D8EDEC" w14:textId="2337252C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lang w:val="es-CO"/>
        </w:rPr>
        <w:t>Samanta Tarquino González</w:t>
      </w: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  <w:lang w:val="es-CO"/>
        </w:rPr>
        <w:t>*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 xml:space="preserve">, </w:t>
      </w:r>
      <w:proofErr w:type="spellStart"/>
      <w:r w:rsidRPr="00E87668">
        <w:rPr>
          <w:rFonts w:eastAsia="Times New Roman" w:cstheme="minorHAnsi"/>
          <w:b/>
          <w:sz w:val="28"/>
          <w:szCs w:val="28"/>
          <w:lang w:val="es-CO"/>
        </w:rPr>
        <w:t>Belfran</w:t>
      </w:r>
      <w:proofErr w:type="spellEnd"/>
      <w:r w:rsidRPr="00E87668">
        <w:rPr>
          <w:rFonts w:eastAsia="Times New Roman" w:cstheme="minorHAnsi"/>
          <w:b/>
          <w:sz w:val="28"/>
          <w:szCs w:val="28"/>
          <w:lang w:val="es-CO"/>
        </w:rPr>
        <w:t xml:space="preserve"> Carbonell</w:t>
      </w:r>
      <w:r>
        <w:rPr>
          <w:rFonts w:eastAsia="Times New Roman" w:cstheme="minorHAnsi"/>
          <w:b/>
          <w:sz w:val="28"/>
          <w:szCs w:val="28"/>
          <w:lang w:val="es-CO"/>
        </w:rPr>
        <w:t xml:space="preserve">. </w:t>
      </w:r>
      <w:commentRangeStart w:id="0"/>
      <w:r w:rsidRPr="00E87668">
        <w:rPr>
          <w:rFonts w:eastAsia="Times New Roman" w:cstheme="minorHAnsi"/>
          <w:b/>
          <w:sz w:val="28"/>
          <w:szCs w:val="28"/>
          <w:lang w:val="es-CO"/>
        </w:rPr>
        <w:t>M</w:t>
      </w:r>
      <w:commentRangeEnd w:id="0"/>
      <w:r>
        <w:rPr>
          <w:rStyle w:val="CommentReference"/>
          <w:lang w:val="x-none" w:eastAsia="x-none"/>
        </w:rPr>
        <w:commentReference w:id="0"/>
      </w: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  <w:lang w:val="es-CO"/>
        </w:rPr>
        <w:t>*</w:t>
      </w:r>
    </w:p>
    <w:p w14:paraId="252C44BD" w14:textId="77777777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</w:p>
    <w:p w14:paraId="2E55BD82" w14:textId="3536B63D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1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Departamento de Estudios Básicos Integrados, Facultad de Odontología, Universidad de Antioquia</w:t>
      </w:r>
    </w:p>
    <w:p w14:paraId="2A53FC92" w14:textId="0EFA0766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2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Grupo Genética, Regeneración y Cáncer, Facultad de Ciencias Exactas y Naturales</w:t>
      </w:r>
    </w:p>
    <w:p w14:paraId="730D266E" w14:textId="0FF59FD8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  <w:r w:rsidRPr="00E87668">
        <w:rPr>
          <w:rFonts w:eastAsia="Times New Roman" w:cstheme="minorHAnsi"/>
          <w:b/>
          <w:sz w:val="28"/>
          <w:szCs w:val="28"/>
          <w:vertAlign w:val="superscript"/>
          <w:lang w:val="es-CO"/>
        </w:rPr>
        <w:t>3</w:t>
      </w:r>
      <w:r w:rsidRPr="00E87668">
        <w:rPr>
          <w:rFonts w:eastAsia="Times New Roman" w:cstheme="minorHAnsi"/>
          <w:b/>
          <w:sz w:val="28"/>
          <w:szCs w:val="28"/>
          <w:lang w:val="es-CO"/>
        </w:rPr>
        <w:t>Instituto de Biología, Universidad de Antioquia</w:t>
      </w:r>
    </w:p>
    <w:p w14:paraId="5A884F68" w14:textId="77777777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  <w:lang w:val="es-CO"/>
        </w:rPr>
      </w:pPr>
    </w:p>
    <w:p w14:paraId="3A5B35F4" w14:textId="1824FE12" w:rsidR="00E87668" w:rsidRPr="00E87668" w:rsidRDefault="00E87668" w:rsidP="00E87668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E87668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DC260BF" w:rsidR="004E0C5A" w:rsidRPr="00E87668" w:rsidRDefault="00E87668" w:rsidP="00E87668">
      <w:bookmarkStart w:id="1" w:name="_Hlk25233958"/>
      <w:proofErr w:type="spellStart"/>
      <w:r w:rsidRPr="0053069C">
        <w:t>Belfran</w:t>
      </w:r>
      <w:proofErr w:type="spellEnd"/>
      <w:r w:rsidRPr="0053069C">
        <w:t xml:space="preserve"> Carbonell Medina </w:t>
      </w:r>
      <w:r w:rsidRPr="0053069C">
        <w:tab/>
      </w:r>
      <w:r w:rsidRPr="0053069C">
        <w:tab/>
        <w:t>(belfran.carbonell@udea.edu.co)</w:t>
      </w: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F2C413F" w14:textId="77777777" w:rsidR="00E87668" w:rsidRPr="0053069C" w:rsidRDefault="00E87668" w:rsidP="00E87668">
      <w:pPr>
        <w:rPr>
          <w:lang w:val="es-CO"/>
        </w:rPr>
      </w:pPr>
      <w:r w:rsidRPr="0053069C">
        <w:rPr>
          <w:lang w:val="es-CO"/>
        </w:rPr>
        <w:t xml:space="preserve">Samanta Tarquino González </w:t>
      </w:r>
      <w:r w:rsidRPr="0053069C">
        <w:rPr>
          <w:lang w:val="es-CO"/>
        </w:rPr>
        <w:tab/>
      </w:r>
      <w:r w:rsidRPr="0053069C">
        <w:rPr>
          <w:lang w:val="es-CO"/>
        </w:rPr>
        <w:tab/>
        <w:t>(</w:t>
      </w:r>
      <w:hyperlink r:id="rId12" w:history="1">
        <w:r w:rsidRPr="0053069C">
          <w:rPr>
            <w:rStyle w:val="Hyperlink"/>
            <w:color w:val="auto"/>
            <w:lang w:val="es-CO"/>
          </w:rPr>
          <w:t>Samanta.tarquino@udea.edu.co</w:t>
        </w:r>
      </w:hyperlink>
      <w:r w:rsidRPr="0053069C">
        <w:rPr>
          <w:lang w:val="es-CO"/>
        </w:rPr>
        <w:t>)</w:t>
      </w:r>
    </w:p>
    <w:p w14:paraId="474C6814" w14:textId="77777777" w:rsidR="00E87668" w:rsidRPr="0053069C" w:rsidRDefault="00E87668" w:rsidP="00E87668">
      <w:proofErr w:type="spellStart"/>
      <w:r w:rsidRPr="0053069C">
        <w:t>Belfran</w:t>
      </w:r>
      <w:proofErr w:type="spellEnd"/>
      <w:r w:rsidRPr="0053069C">
        <w:t xml:space="preserve"> Carbonell Medina </w:t>
      </w:r>
      <w:r w:rsidRPr="0053069C">
        <w:tab/>
      </w:r>
      <w:r w:rsidRPr="0053069C">
        <w:tab/>
        <w:t>(belfran.carbonell@udea.edu.co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4CD0AC0" w:rsidR="000A7C4F" w:rsidRDefault="000A7C4F" w:rsidP="00312D2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92279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4D904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92279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579000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92279">
        <w:rPr>
          <w:rFonts w:cstheme="minorHAnsi"/>
          <w:bCs/>
          <w:sz w:val="22"/>
          <w:szCs w:val="22"/>
        </w:rPr>
        <w:t>2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720A294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12D2D" w:rsidRPr="001A7254">
        <w:rPr>
          <w:shd w:val="clear" w:color="auto" w:fill="FFFFFF"/>
        </w:rPr>
        <w:t>Animal Experimentation Ethics Committee of the University of Antioquia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FC0AAFF" w:rsidR="00CE10F2" w:rsidRDefault="0049227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92279">
        <w:rPr>
          <w:rFonts w:cstheme="minorHAnsi"/>
          <w:b/>
          <w:bCs/>
        </w:rPr>
        <w:t>Distal Mandible Amputation and Regenerative Imaging in Axolotl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62C1162" w14:textId="27DB43DB" w:rsidR="00EF527F" w:rsidRPr="0089043B" w:rsidRDefault="00312D2D" w:rsidP="00EF527F">
      <w:pPr>
        <w:pStyle w:val="Narration"/>
        <w:numPr>
          <w:ilvl w:val="1"/>
          <w:numId w:val="3"/>
        </w:numPr>
      </w:pPr>
      <w:r>
        <w:t>To begin, s</w:t>
      </w:r>
      <w:r w:rsidR="00EF527F" w:rsidRPr="0089043B">
        <w:t xml:space="preserve">elect axolotls approximately 12 to 15 centimeters in length from snout to tail </w:t>
      </w:r>
      <w:r w:rsidR="00EF527F" w:rsidRPr="0089043B">
        <w:rPr>
          <w:b/>
          <w:bCs/>
        </w:rPr>
        <w:t>[1]</w:t>
      </w:r>
      <w:r w:rsidR="00EF527F" w:rsidRPr="0089043B">
        <w:t xml:space="preserve">. Place each selected axolotl individually in a transparent rectangular container large enough to allow free movement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  <w:r w:rsidRPr="0089043B">
        <w:t xml:space="preserve">Keep the animals in 40 percent </w:t>
      </w:r>
      <w:proofErr w:type="spellStart"/>
      <w:r w:rsidRPr="0089043B">
        <w:t>Holtfreter’s</w:t>
      </w:r>
      <w:proofErr w:type="spellEnd"/>
      <w:r w:rsidRPr="0089043B">
        <w:t xml:space="preserve"> solution at a temperature between 19 </w:t>
      </w:r>
      <w:r w:rsidR="00492279" w:rsidRPr="0089043B">
        <w:t>degrees</w:t>
      </w:r>
      <w:r w:rsidRPr="0089043B">
        <w:t xml:space="preserve"> Celsius and 21 degree</w:t>
      </w:r>
      <w:r w:rsidR="00492279">
        <w:t>s</w:t>
      </w:r>
      <w:r w:rsidRPr="0089043B">
        <w:t xml:space="preserve"> Celsius under a 12</w:t>
      </w:r>
      <w:r>
        <w:t xml:space="preserve"> to </w:t>
      </w:r>
      <w:r w:rsidRPr="0089043B">
        <w:t>12 light</w:t>
      </w:r>
      <w:r w:rsidRPr="0089043B">
        <w:noBreakHyphen/>
        <w:t xml:space="preserve">dark cycle </w:t>
      </w:r>
      <w:r w:rsidRPr="0089043B">
        <w:rPr>
          <w:b/>
          <w:bCs/>
        </w:rPr>
        <w:t>[</w:t>
      </w:r>
      <w:r>
        <w:rPr>
          <w:b/>
          <w:bCs/>
        </w:rPr>
        <w:t>3-TXT</w:t>
      </w:r>
      <w:r w:rsidRPr="0089043B">
        <w:rPr>
          <w:b/>
          <w:bCs/>
        </w:rPr>
        <w:t>]</w:t>
      </w:r>
      <w:r w:rsidRPr="0089043B">
        <w:t>.</w:t>
      </w:r>
    </w:p>
    <w:p w14:paraId="33A394A6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312D2D">
        <w:t>WIDE:</w:t>
      </w:r>
      <w:r w:rsidRPr="0089043B">
        <w:t xml:space="preserve"> Talent selecting axolotls and examining body length with hands.</w:t>
      </w:r>
    </w:p>
    <w:p w14:paraId="258A790D" w14:textId="796105FB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a single axolotl into a transparent rectangular container.</w:t>
      </w:r>
      <w:r w:rsidR="00312D2D">
        <w:t xml:space="preserve"> </w:t>
      </w:r>
    </w:p>
    <w:p w14:paraId="4C52ABE8" w14:textId="4EA07BF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showing the filled container in temperature</w:t>
      </w:r>
      <w:r w:rsidRPr="0089043B">
        <w:noBreakHyphen/>
        <w:t>controlled water bath with lights.</w:t>
      </w:r>
      <w:r w:rsidR="00312D2D">
        <w:t xml:space="preserve"> </w:t>
      </w:r>
      <w:r w:rsidR="00312D2D">
        <w:rPr>
          <w:b/>
          <w:bCs/>
        </w:rPr>
        <w:t>TXT: Avoid overfeeding 24 h prior to experimentation</w:t>
      </w:r>
    </w:p>
    <w:p w14:paraId="1F88D1F7" w14:textId="3B896088" w:rsidR="00EF527F" w:rsidRPr="0089043B" w:rsidRDefault="00312D2D" w:rsidP="00EF527F">
      <w:pPr>
        <w:pStyle w:val="Narration"/>
        <w:numPr>
          <w:ilvl w:val="1"/>
          <w:numId w:val="3"/>
        </w:numPr>
      </w:pPr>
      <w:r>
        <w:t>To perform complete distal mandible amputation, first c</w:t>
      </w:r>
      <w:r w:rsidR="00EF527F" w:rsidRPr="0089043B">
        <w:t xml:space="preserve">arefully place </w:t>
      </w:r>
      <w:r>
        <w:t>a</w:t>
      </w:r>
      <w:r w:rsidR="00EF527F" w:rsidRPr="0089043B">
        <w:t xml:space="preserve"> deeply anesthetized axolotl supine on the plastic tray </w:t>
      </w:r>
      <w:r w:rsidR="00EF527F" w:rsidRPr="0089043B">
        <w:rPr>
          <w:b/>
          <w:bCs/>
        </w:rPr>
        <w:t>[1</w:t>
      </w:r>
      <w:r>
        <w:rPr>
          <w:b/>
          <w:bCs/>
        </w:rPr>
        <w:t>-TXT</w:t>
      </w:r>
      <w:r w:rsidR="00EF527F" w:rsidRPr="0089043B">
        <w:rPr>
          <w:b/>
          <w:bCs/>
        </w:rPr>
        <w:t>]</w:t>
      </w:r>
      <w:r w:rsidR="00EF527F" w:rsidRPr="0089043B">
        <w:t xml:space="preserve">. Measure the amputation region with a calliper on the outer edge of the jaw toward the proximal end at approximately 2.5 millimeters in the chin and symphysis region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</w:p>
    <w:p w14:paraId="5EEBA87A" w14:textId="58E31E2A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anesthetized axolotl on plastic tray.</w:t>
      </w:r>
      <w:r w:rsidR="00312D2D">
        <w:t xml:space="preserve"> </w:t>
      </w:r>
      <w:r w:rsidR="00312D2D">
        <w:rPr>
          <w:b/>
          <w:bCs/>
        </w:rPr>
        <w:t xml:space="preserve">TXT: Anesthesia: Submergence in </w:t>
      </w:r>
      <w:r w:rsidR="00312D2D" w:rsidRPr="00312D2D">
        <w:rPr>
          <w:b/>
          <w:bCs/>
        </w:rPr>
        <w:t xml:space="preserve">0.1% tricaine </w:t>
      </w:r>
      <w:proofErr w:type="spellStart"/>
      <w:r w:rsidR="00312D2D" w:rsidRPr="00312D2D">
        <w:rPr>
          <w:b/>
          <w:bCs/>
        </w:rPr>
        <w:t>methanesulfonate</w:t>
      </w:r>
      <w:proofErr w:type="spellEnd"/>
      <w:r w:rsidR="00312D2D" w:rsidRPr="00312D2D">
        <w:rPr>
          <w:b/>
          <w:bCs/>
        </w:rPr>
        <w:t xml:space="preserve"> anesthetic solution</w:t>
      </w:r>
    </w:p>
    <w:p w14:paraId="11AB2F8F" w14:textId="16F51152" w:rsidR="00EF527F" w:rsidRDefault="00312D2D" w:rsidP="00EF527F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proofErr w:type="gramStart"/>
      <w:r>
        <w:t>using</w:t>
      </w:r>
      <w:proofErr w:type="gramEnd"/>
      <w:r>
        <w:t xml:space="preserve"> a</w:t>
      </w:r>
      <w:r w:rsidR="00EF527F" w:rsidRPr="0089043B">
        <w:t xml:space="preserve"> </w:t>
      </w:r>
      <w:proofErr w:type="spellStart"/>
      <w:r w:rsidR="00EF527F" w:rsidRPr="0089043B">
        <w:t>calliper</w:t>
      </w:r>
      <w:proofErr w:type="spellEnd"/>
      <w:r w:rsidR="00EF527F" w:rsidRPr="0089043B">
        <w:t xml:space="preserve"> </w:t>
      </w:r>
      <w:r>
        <w:t>to measure</w:t>
      </w:r>
      <w:r w:rsidR="00EF527F" w:rsidRPr="0089043B">
        <w:t xml:space="preserve"> jaw region.</w:t>
      </w:r>
    </w:p>
    <w:p w14:paraId="4F7EB888" w14:textId="37CD42EF" w:rsidR="00312D2D" w:rsidRDefault="00312D2D" w:rsidP="00312D2D">
      <w:pPr>
        <w:pStyle w:val="Narration"/>
        <w:numPr>
          <w:ilvl w:val="1"/>
          <w:numId w:val="3"/>
        </w:numPr>
      </w:pPr>
      <w:r w:rsidRPr="00312D2D">
        <w:t>Make a mark with a red wax pencil to identify the trajectory of the amputation plane and the extent of the surgical defect</w:t>
      </w:r>
      <w:r w:rsidRPr="00312D2D">
        <w:t xml:space="preserve"> </w:t>
      </w:r>
      <w:r w:rsidRPr="0089043B">
        <w:rPr>
          <w:b/>
          <w:bCs/>
        </w:rPr>
        <w:t>[</w:t>
      </w:r>
      <w:r>
        <w:rPr>
          <w:b/>
          <w:bCs/>
        </w:rPr>
        <w:t>1</w:t>
      </w:r>
      <w:r w:rsidRPr="0089043B">
        <w:rPr>
          <w:b/>
          <w:bCs/>
        </w:rPr>
        <w:t>]</w:t>
      </w:r>
      <w:r w:rsidRPr="0089043B">
        <w:t xml:space="preserve">. </w:t>
      </w:r>
      <w:r>
        <w:t xml:space="preserve">Then carefully lift the axolotl and hold it firmly with one hand </w:t>
      </w:r>
      <w:r>
        <w:rPr>
          <w:b/>
          <w:bCs/>
        </w:rPr>
        <w:t xml:space="preserve">[2]. </w:t>
      </w:r>
    </w:p>
    <w:p w14:paraId="6F4C2F41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drawing a red wax line marking the cut plane.</w:t>
      </w:r>
    </w:p>
    <w:p w14:paraId="58BDB431" w14:textId="1E830DFA" w:rsidR="00EF527F" w:rsidRDefault="00312D2D" w:rsidP="00EF527F">
      <w:pPr>
        <w:pStyle w:val="ShotDescription"/>
        <w:numPr>
          <w:ilvl w:val="2"/>
          <w:numId w:val="3"/>
        </w:numPr>
      </w:pPr>
      <w:r>
        <w:t>Talent lifting and</w:t>
      </w:r>
      <w:r w:rsidR="00EF527F" w:rsidRPr="0089043B">
        <w:t xml:space="preserve"> holding the axolotl securely.</w:t>
      </w:r>
    </w:p>
    <w:p w14:paraId="5E9895E3" w14:textId="44D3B3EF" w:rsidR="00312D2D" w:rsidRPr="00312D2D" w:rsidRDefault="00312D2D" w:rsidP="00312D2D">
      <w:pPr>
        <w:pStyle w:val="ShotDescription"/>
        <w:numPr>
          <w:ilvl w:val="1"/>
          <w:numId w:val="3"/>
        </w:numPr>
        <w:rPr>
          <w:color w:val="7030A0"/>
        </w:rPr>
      </w:pPr>
      <w:r w:rsidRPr="00312D2D">
        <w:rPr>
          <w:color w:val="7030A0"/>
        </w:rPr>
        <w:t>Position a direct light over the head region of the axolotl, specifically over the anatomical region to be operated on</w:t>
      </w:r>
      <w:r w:rsidRPr="00312D2D">
        <w:rPr>
          <w:color w:val="7030A0"/>
        </w:rPr>
        <w:t xml:space="preserve"> </w:t>
      </w:r>
      <w:r w:rsidRPr="00312D2D">
        <w:rPr>
          <w:b/>
          <w:bCs/>
          <w:color w:val="7030A0"/>
        </w:rPr>
        <w:t>[1].</w:t>
      </w:r>
      <w:r w:rsidRPr="00312D2D">
        <w:t xml:space="preserve"> </w:t>
      </w:r>
      <w:proofErr w:type="gramStart"/>
      <w:r w:rsidRPr="00312D2D">
        <w:rPr>
          <w:color w:val="7030A0"/>
        </w:rPr>
        <w:t>With</w:t>
      </w:r>
      <w:proofErr w:type="gramEnd"/>
      <w:r w:rsidRPr="00312D2D">
        <w:rPr>
          <w:color w:val="7030A0"/>
        </w:rPr>
        <w:t xml:space="preserve"> the other hand, use the rounded, wider side of a 7A spatula to separate the tongue from the floor of the mouth and the jaw region to be operated on</w:t>
      </w:r>
      <w:r w:rsidRPr="00312D2D">
        <w:rPr>
          <w:color w:val="7030A0"/>
        </w:rPr>
        <w:t xml:space="preserve"> </w:t>
      </w:r>
      <w:r w:rsidRPr="00312D2D">
        <w:rPr>
          <w:b/>
          <w:bCs/>
          <w:color w:val="7030A0"/>
        </w:rPr>
        <w:t xml:space="preserve">[2]. </w:t>
      </w:r>
    </w:p>
    <w:p w14:paraId="00B6A514" w14:textId="450D7907" w:rsidR="00EF527F" w:rsidRDefault="00312D2D" w:rsidP="00EF527F">
      <w:pPr>
        <w:pStyle w:val="ShotDescription"/>
        <w:numPr>
          <w:ilvl w:val="2"/>
          <w:numId w:val="3"/>
        </w:numPr>
      </w:pPr>
      <w:r>
        <w:t>Talent positions a</w:t>
      </w:r>
      <w:r w:rsidR="00EF527F" w:rsidRPr="0089043B">
        <w:t xml:space="preserve"> surgical light</w:t>
      </w:r>
      <w:r>
        <w:t xml:space="preserve"> over operation site</w:t>
      </w:r>
      <w:r w:rsidR="00EF527F" w:rsidRPr="0089043B">
        <w:t>.</w:t>
      </w:r>
    </w:p>
    <w:p w14:paraId="79E7AB9B" w14:textId="530E522D" w:rsidR="00EF527F" w:rsidRPr="0089043B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</w:t>
      </w:r>
      <w:r>
        <w:t xml:space="preserve">7A </w:t>
      </w:r>
      <w:r w:rsidR="00EF527F" w:rsidRPr="0089043B">
        <w:t xml:space="preserve">spatula </w:t>
      </w:r>
      <w:r>
        <w:t>being used to lift the axolotl</w:t>
      </w:r>
      <w:r w:rsidR="00EF527F" w:rsidRPr="0089043B">
        <w:t xml:space="preserve"> tongue.</w:t>
      </w:r>
    </w:p>
    <w:p w14:paraId="47AF541E" w14:textId="24CA857D" w:rsidR="00EF527F" w:rsidRPr="00312D2D" w:rsidRDefault="00312D2D" w:rsidP="00312D2D">
      <w:pPr>
        <w:pStyle w:val="ShotDescription"/>
        <w:numPr>
          <w:ilvl w:val="1"/>
          <w:numId w:val="3"/>
        </w:numPr>
        <w:rPr>
          <w:color w:val="7030A0"/>
        </w:rPr>
      </w:pPr>
      <w:r w:rsidRPr="00312D2D">
        <w:rPr>
          <w:color w:val="7030A0"/>
        </w:rPr>
        <w:t>Now, make</w:t>
      </w:r>
      <w:r w:rsidR="00EF527F" w:rsidRPr="00312D2D">
        <w:rPr>
          <w:color w:val="7030A0"/>
        </w:rPr>
        <w:t xml:space="preserve"> an initial cut with surgical forceps from the outer edge of the jaw through skin and hard tissues including tooth bone and Meckel’s cartilage </w:t>
      </w:r>
      <w:r w:rsidR="00EF527F" w:rsidRPr="00312D2D">
        <w:rPr>
          <w:b/>
          <w:bCs/>
          <w:color w:val="7030A0"/>
        </w:rPr>
        <w:t>[1]</w:t>
      </w:r>
      <w:r w:rsidR="00EF527F" w:rsidRPr="00312D2D">
        <w:rPr>
          <w:color w:val="7030A0"/>
        </w:rPr>
        <w:t xml:space="preserve">. Then use fine surgical scissors to cut transversely across the entire width of the jaw following the planned plane </w:t>
      </w:r>
      <w:r w:rsidR="00EF527F" w:rsidRPr="00312D2D">
        <w:rPr>
          <w:b/>
          <w:bCs/>
          <w:color w:val="7030A0"/>
        </w:rPr>
        <w:t>[2]</w:t>
      </w:r>
      <w:r w:rsidR="00EF527F" w:rsidRPr="00312D2D">
        <w:rPr>
          <w:color w:val="7030A0"/>
        </w:rPr>
        <w:t xml:space="preserve">. </w:t>
      </w:r>
      <w:r w:rsidRPr="00312D2D">
        <w:rPr>
          <w:color w:val="7030A0"/>
        </w:rPr>
        <w:t xml:space="preserve">Observe the immediate retraction of remaining soft tissue </w:t>
      </w:r>
      <w:r w:rsidRPr="00312D2D">
        <w:rPr>
          <w:b/>
          <w:bCs/>
          <w:color w:val="7030A0"/>
        </w:rPr>
        <w:t>[3]</w:t>
      </w:r>
      <w:r w:rsidRPr="00312D2D">
        <w:rPr>
          <w:color w:val="7030A0"/>
        </w:rPr>
        <w:t>.</w:t>
      </w:r>
    </w:p>
    <w:p w14:paraId="2C3ADD30" w14:textId="4D4435CF" w:rsidR="00EF527F" w:rsidRDefault="00312D2D" w:rsidP="00EF527F">
      <w:pPr>
        <w:pStyle w:val="ShotDescription"/>
        <w:numPr>
          <w:ilvl w:val="2"/>
          <w:numId w:val="3"/>
        </w:numPr>
      </w:pPr>
      <w:r w:rsidRPr="00312D2D">
        <w:t>Shot of an</w:t>
      </w:r>
      <w:r>
        <w:rPr>
          <w:b/>
          <w:bCs/>
        </w:rPr>
        <w:t xml:space="preserve"> </w:t>
      </w:r>
      <w:r w:rsidR="00EF527F" w:rsidRPr="0089043B">
        <w:t xml:space="preserve">initial cut </w:t>
      </w:r>
      <w:r>
        <w:t xml:space="preserve">being made </w:t>
      </w:r>
      <w:r w:rsidR="00EF527F" w:rsidRPr="0089043B">
        <w:t>with forceps</w:t>
      </w:r>
      <w:r>
        <w:t xml:space="preserve"> </w:t>
      </w:r>
      <w:r w:rsidRPr="00312D2D">
        <w:t>from the outer edge of the jaw through skin and hard tissues</w:t>
      </w:r>
    </w:p>
    <w:p w14:paraId="69444F8E" w14:textId="37C7F0FB" w:rsidR="00EF527F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scissors cutting transversely</w:t>
      </w:r>
      <w:r>
        <w:t xml:space="preserve"> across entire width of the jaw</w:t>
      </w:r>
      <w:r w:rsidR="00EF527F" w:rsidRPr="0089043B">
        <w:t>.</w:t>
      </w:r>
    </w:p>
    <w:p w14:paraId="0F581483" w14:textId="77777777" w:rsidR="00EF527F" w:rsidRPr="0089043B" w:rsidRDefault="00EF527F" w:rsidP="00EF527F">
      <w:pPr>
        <w:pStyle w:val="ShotDescription"/>
        <w:numPr>
          <w:ilvl w:val="2"/>
          <w:numId w:val="3"/>
        </w:numPr>
      </w:pPr>
      <w:r w:rsidRPr="0089043B">
        <w:t>Shot of soft tissue retracting post</w:t>
      </w:r>
      <w:r w:rsidRPr="0089043B">
        <w:noBreakHyphen/>
        <w:t>cut.</w:t>
      </w:r>
    </w:p>
    <w:p w14:paraId="41179C5D" w14:textId="3276EFF8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Collect the amputated tissue with dissecting forceps </w:t>
      </w:r>
      <w:r w:rsidR="00312D2D">
        <w:rPr>
          <w:b/>
          <w:bCs/>
        </w:rPr>
        <w:t xml:space="preserve">[1] </w:t>
      </w:r>
      <w:r w:rsidRPr="0089043B">
        <w:t>and immerse it in a 1.5</w:t>
      </w:r>
      <w:r w:rsidR="00312D2D">
        <w:t>-</w:t>
      </w:r>
      <w:r w:rsidRPr="0089043B">
        <w:t xml:space="preserve">milliliter tube </w:t>
      </w:r>
      <w:r w:rsidR="00312D2D">
        <w:t>containing</w:t>
      </w:r>
      <w:r w:rsidRPr="0089043B">
        <w:t xml:space="preserve"> </w:t>
      </w:r>
      <w:commentRangeStart w:id="4"/>
      <w:r w:rsidRPr="0089043B">
        <w:t xml:space="preserve">4 percent paraformaldehyde for fixation or </w:t>
      </w:r>
      <w:proofErr w:type="spellStart"/>
      <w:r w:rsidRPr="0089043B">
        <w:t>Trizol</w:t>
      </w:r>
      <w:proofErr w:type="spellEnd"/>
      <w:r w:rsidRPr="0089043B">
        <w:t xml:space="preserve"> for nucleic acid extraction </w:t>
      </w:r>
      <w:commentRangeEnd w:id="4"/>
      <w:r w:rsidR="00312D2D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Pr="0089043B">
        <w:rPr>
          <w:b/>
          <w:bCs/>
        </w:rPr>
        <w:t>[</w:t>
      </w:r>
      <w:r w:rsidR="00312D2D">
        <w:rPr>
          <w:b/>
          <w:bCs/>
        </w:rPr>
        <w:t>2</w:t>
      </w:r>
      <w:r w:rsidRPr="0089043B">
        <w:rPr>
          <w:b/>
          <w:bCs/>
        </w:rPr>
        <w:t>]</w:t>
      </w:r>
      <w:r w:rsidRPr="0089043B">
        <w:t xml:space="preserve">. </w:t>
      </w:r>
    </w:p>
    <w:p w14:paraId="41D66D28" w14:textId="3CA3A93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collecting tissue with forceps.</w:t>
      </w:r>
    </w:p>
    <w:p w14:paraId="5A267B69" w14:textId="65A746AA" w:rsidR="00EF527F" w:rsidRDefault="00312D2D" w:rsidP="00EF527F">
      <w:pPr>
        <w:pStyle w:val="ShotDescription"/>
        <w:numPr>
          <w:ilvl w:val="2"/>
          <w:numId w:val="3"/>
        </w:numPr>
      </w:pPr>
      <w:r>
        <w:t>Shot</w:t>
      </w:r>
      <w:r w:rsidR="00EF527F" w:rsidRPr="0089043B">
        <w:t xml:space="preserve"> of tissue placed into labeled tube with solution.</w:t>
      </w:r>
    </w:p>
    <w:p w14:paraId="26634EDA" w14:textId="4C109979" w:rsidR="00312D2D" w:rsidRDefault="00312D2D" w:rsidP="00312D2D">
      <w:pPr>
        <w:pStyle w:val="ShotDescription"/>
        <w:numPr>
          <w:ilvl w:val="1"/>
          <w:numId w:val="3"/>
        </w:numPr>
      </w:pPr>
      <w:r w:rsidRPr="00123EEC">
        <w:rPr>
          <w:color w:val="7030A0"/>
        </w:rPr>
        <w:t>Transfer</w:t>
      </w:r>
      <w:r w:rsidRPr="00123EEC">
        <w:rPr>
          <w:color w:val="7030A0"/>
        </w:rPr>
        <w:t xml:space="preserve"> the axolotl in</w:t>
      </w:r>
      <w:r w:rsidRPr="00123EEC">
        <w:rPr>
          <w:color w:val="7030A0"/>
        </w:rPr>
        <w:t>to</w:t>
      </w:r>
      <w:r w:rsidRPr="00123EEC">
        <w:rPr>
          <w:color w:val="7030A0"/>
        </w:rPr>
        <w:t xml:space="preserve"> a Petri dish</w:t>
      </w:r>
      <w:r w:rsidRPr="00123EEC">
        <w:rPr>
          <w:color w:val="7030A0"/>
        </w:rPr>
        <w:t xml:space="preserve"> </w:t>
      </w:r>
      <w:r w:rsidRPr="00123EEC">
        <w:rPr>
          <w:b/>
          <w:bCs/>
          <w:color w:val="7030A0"/>
        </w:rPr>
        <w:t xml:space="preserve">[1] </w:t>
      </w:r>
      <w:r w:rsidRPr="00123EEC">
        <w:rPr>
          <w:color w:val="7030A0"/>
        </w:rPr>
        <w:t xml:space="preserve">and observe under the stereomicroscope to remodel exposed bone and cartilage edges with forceps </w:t>
      </w:r>
      <w:r w:rsidRPr="00123EEC">
        <w:rPr>
          <w:b/>
          <w:bCs/>
          <w:color w:val="7030A0"/>
        </w:rPr>
        <w:t>[2]</w:t>
      </w:r>
      <w:r w:rsidRPr="00123EEC">
        <w:rPr>
          <w:color w:val="7030A0"/>
        </w:rPr>
        <w:t xml:space="preserve">. Then carefully return the axolotl to the plastic tray </w:t>
      </w:r>
      <w:r w:rsidR="00123EEC" w:rsidRPr="00123EEC">
        <w:rPr>
          <w:b/>
          <w:bCs/>
          <w:color w:val="7030A0"/>
        </w:rPr>
        <w:t xml:space="preserve">[3] </w:t>
      </w:r>
      <w:r w:rsidRPr="00123EEC">
        <w:rPr>
          <w:color w:val="7030A0"/>
        </w:rPr>
        <w:t xml:space="preserve">and apply 0.5 percent Sulfamerazine antibiotic baths for 12 hours </w:t>
      </w:r>
      <w:r w:rsidRPr="00123EEC">
        <w:rPr>
          <w:b/>
          <w:bCs/>
          <w:color w:val="7030A0"/>
        </w:rPr>
        <w:t>[</w:t>
      </w:r>
      <w:r w:rsidR="00123EEC" w:rsidRPr="00123EEC">
        <w:rPr>
          <w:b/>
          <w:bCs/>
          <w:color w:val="7030A0"/>
        </w:rPr>
        <w:t>4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>.</w:t>
      </w:r>
      <w:r>
        <w:br/>
      </w:r>
      <w:r w:rsidRPr="00312D2D">
        <w:rPr>
          <w:highlight w:val="yellow"/>
        </w:rPr>
        <w:t>Authors: Please create scope videos of the shots labeled as SCOPE and upload the files to your project page as soon as possible:</w:t>
      </w:r>
      <w:r w:rsidRPr="00312D2D">
        <w:rPr>
          <w:highlight w:val="yellow"/>
        </w:rPr>
        <w:t xml:space="preserve"> </w:t>
      </w:r>
      <w:hyperlink r:id="rId16" w:history="1">
        <w:r w:rsidRPr="00312D2D">
          <w:rPr>
            <w:rStyle w:val="Hyperlink"/>
            <w:highlight w:val="yellow"/>
          </w:rPr>
          <w:t>https://review.jove.com/account/file-uploader?src=21318023</w:t>
        </w:r>
      </w:hyperlink>
    </w:p>
    <w:p w14:paraId="3B9EF569" w14:textId="3FECF435" w:rsidR="00312D2D" w:rsidRDefault="00312D2D" w:rsidP="00312D2D">
      <w:pPr>
        <w:pStyle w:val="ShotDescription"/>
        <w:numPr>
          <w:ilvl w:val="2"/>
          <w:numId w:val="3"/>
        </w:numPr>
      </w:pPr>
      <w:r>
        <w:t xml:space="preserve">Talent placing the axolotl into a </w:t>
      </w:r>
      <w:proofErr w:type="spellStart"/>
      <w:r>
        <w:t>Petridish</w:t>
      </w:r>
      <w:proofErr w:type="spellEnd"/>
      <w:r>
        <w:t xml:space="preserve">. </w:t>
      </w:r>
    </w:p>
    <w:p w14:paraId="115949DB" w14:textId="3B012857" w:rsidR="00EF527F" w:rsidRDefault="00312D2D" w:rsidP="00EF527F">
      <w:pPr>
        <w:pStyle w:val="ShotDescription"/>
        <w:numPr>
          <w:ilvl w:val="2"/>
          <w:numId w:val="3"/>
        </w:numPr>
      </w:pPr>
      <w:r w:rsidRPr="00312D2D">
        <w:rPr>
          <w:highlight w:val="yellow"/>
        </w:rPr>
        <w:t>SCOPE</w:t>
      </w:r>
      <w:r>
        <w:t xml:space="preserve">: </w:t>
      </w:r>
      <w:r w:rsidR="00EF527F" w:rsidRPr="0089043B">
        <w:t>Shot through stereomicroscope showing remodeling of jaw edges.</w:t>
      </w:r>
    </w:p>
    <w:p w14:paraId="4341B923" w14:textId="77777777" w:rsidR="00123EEC" w:rsidRDefault="00EF527F" w:rsidP="00EF527F">
      <w:pPr>
        <w:pStyle w:val="ShotDescription"/>
        <w:numPr>
          <w:ilvl w:val="2"/>
          <w:numId w:val="3"/>
        </w:numPr>
      </w:pPr>
      <w:r w:rsidRPr="0089043B">
        <w:t xml:space="preserve">Talent placing axolotl back onto </w:t>
      </w:r>
      <w:proofErr w:type="gramStart"/>
      <w:r w:rsidRPr="0089043B">
        <w:t xml:space="preserve">tray </w:t>
      </w:r>
      <w:r w:rsidR="00123EEC">
        <w:t>.</w:t>
      </w:r>
      <w:proofErr w:type="gramEnd"/>
    </w:p>
    <w:p w14:paraId="297320D0" w14:textId="687E3052" w:rsidR="00EF527F" w:rsidRPr="0089043B" w:rsidRDefault="00123EEC" w:rsidP="00EF527F">
      <w:pPr>
        <w:pStyle w:val="ShotDescription"/>
        <w:numPr>
          <w:ilvl w:val="2"/>
          <w:numId w:val="3"/>
        </w:numPr>
      </w:pPr>
      <w:r>
        <w:lastRenderedPageBreak/>
        <w:t xml:space="preserve">Talent placing tray in </w:t>
      </w:r>
      <w:r w:rsidRPr="0089043B">
        <w:t xml:space="preserve">0.5 percent Sulfamerazine antibiotic </w:t>
      </w:r>
      <w:r>
        <w:t>solution</w:t>
      </w:r>
      <w:r w:rsidR="00EF527F" w:rsidRPr="0089043B">
        <w:t>.</w:t>
      </w:r>
    </w:p>
    <w:p w14:paraId="40BEA5A0" w14:textId="5814B376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After surgery, place the axolotl in a transparent container with cold 40 percent </w:t>
      </w:r>
      <w:proofErr w:type="spellStart"/>
      <w:r w:rsidRPr="0089043B">
        <w:t>Holtfreter’s</w:t>
      </w:r>
      <w:proofErr w:type="spellEnd"/>
      <w:r w:rsidRPr="0089043B">
        <w:t xml:space="preserve"> solution at approximately 4 to 8 </w:t>
      </w:r>
      <w:r w:rsidR="00123EEC" w:rsidRPr="0089043B">
        <w:t>degrees</w:t>
      </w:r>
      <w:r w:rsidRPr="0089043B">
        <w:t xml:space="preserve"> Celsius </w:t>
      </w:r>
      <w:r w:rsidRPr="0089043B">
        <w:rPr>
          <w:b/>
          <w:bCs/>
        </w:rPr>
        <w:t>[1]</w:t>
      </w:r>
      <w:r w:rsidRPr="0089043B">
        <w:t xml:space="preserve">. Observe for return of gill movements, righting reflex, and tactile response over 30 to 60 minutes as signs of recovery </w:t>
      </w:r>
      <w:r w:rsidRPr="0089043B">
        <w:rPr>
          <w:b/>
          <w:bCs/>
        </w:rPr>
        <w:t>[2]</w:t>
      </w:r>
      <w:r w:rsidRPr="0089043B">
        <w:t xml:space="preserve">. </w:t>
      </w:r>
    </w:p>
    <w:p w14:paraId="6CE4D1B3" w14:textId="46E43AEC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Talent placing recovering axolotl into chilled solution.</w:t>
      </w:r>
    </w:p>
    <w:p w14:paraId="214DB36B" w14:textId="71EF80CE" w:rsidR="00EF527F" w:rsidRDefault="00123EEC" w:rsidP="00EF527F">
      <w:pPr>
        <w:pStyle w:val="ShotDescription"/>
        <w:numPr>
          <w:ilvl w:val="2"/>
          <w:numId w:val="3"/>
        </w:numPr>
      </w:pPr>
      <w:proofErr w:type="gramStart"/>
      <w:r>
        <w:t xml:space="preserve">Shot </w:t>
      </w:r>
      <w:r w:rsidR="00EF527F" w:rsidRPr="0089043B">
        <w:t xml:space="preserve"> of</w:t>
      </w:r>
      <w:proofErr w:type="gramEnd"/>
      <w:r w:rsidR="00EF527F" w:rsidRPr="0089043B">
        <w:t xml:space="preserve"> gills and righting reflex behavior.</w:t>
      </w:r>
    </w:p>
    <w:p w14:paraId="7E7FFA43" w14:textId="70D758FB" w:rsidR="00123EEC" w:rsidRPr="00123EEC" w:rsidRDefault="00123EEC" w:rsidP="00123EEC">
      <w:pPr>
        <w:pStyle w:val="ShotDescription"/>
        <w:numPr>
          <w:ilvl w:val="1"/>
          <w:numId w:val="3"/>
        </w:numPr>
        <w:rPr>
          <w:color w:val="7030A0"/>
        </w:rPr>
      </w:pPr>
      <w:r w:rsidRPr="00123EEC">
        <w:rPr>
          <w:color w:val="7030A0"/>
        </w:rPr>
        <w:t xml:space="preserve">Change the cold </w:t>
      </w:r>
      <w:proofErr w:type="spellStart"/>
      <w:r w:rsidRPr="00123EEC">
        <w:rPr>
          <w:color w:val="7030A0"/>
        </w:rPr>
        <w:t>Holtfreter</w:t>
      </w:r>
      <w:proofErr w:type="spellEnd"/>
      <w:r w:rsidRPr="00123EEC">
        <w:rPr>
          <w:color w:val="7030A0"/>
        </w:rPr>
        <w:t xml:space="preserve"> solution every 24 hours for at least 8 days, paying special attention to the first 48 hours </w:t>
      </w:r>
      <w:r w:rsidRPr="00123EEC">
        <w:rPr>
          <w:b/>
          <w:bCs/>
          <w:color w:val="7030A0"/>
        </w:rPr>
        <w:t>[</w:t>
      </w:r>
      <w:r w:rsidRPr="00123EEC">
        <w:rPr>
          <w:b/>
          <w:bCs/>
          <w:color w:val="7030A0"/>
        </w:rPr>
        <w:t>1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>. After 24 to 48 hours post</w:t>
      </w:r>
      <w:r w:rsidRPr="00123EEC">
        <w:rPr>
          <w:color w:val="7030A0"/>
        </w:rPr>
        <w:noBreakHyphen/>
        <w:t>procedure, feed the axolotl soft</w:t>
      </w:r>
      <w:r w:rsidRPr="00123EEC">
        <w:rPr>
          <w:color w:val="7030A0"/>
        </w:rPr>
        <w:noBreakHyphen/>
        <w:t xml:space="preserve">textured food that is easier to catch and less traumatic </w:t>
      </w:r>
      <w:r w:rsidRPr="00123EEC">
        <w:rPr>
          <w:b/>
          <w:bCs/>
          <w:color w:val="7030A0"/>
        </w:rPr>
        <w:t>[</w:t>
      </w:r>
      <w:r w:rsidRPr="00123EEC">
        <w:rPr>
          <w:b/>
          <w:bCs/>
          <w:color w:val="7030A0"/>
        </w:rPr>
        <w:t>2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>.</w:t>
      </w:r>
    </w:p>
    <w:p w14:paraId="3CE8DF38" w14:textId="4A394F21" w:rsidR="00EF527F" w:rsidRDefault="00123EEC" w:rsidP="00EF527F">
      <w:pPr>
        <w:pStyle w:val="ShotDescription"/>
        <w:numPr>
          <w:ilvl w:val="2"/>
          <w:numId w:val="3"/>
        </w:numPr>
      </w:pPr>
      <w:r>
        <w:t>Talent</w:t>
      </w:r>
      <w:r w:rsidR="00EF527F" w:rsidRPr="0089043B">
        <w:t xml:space="preserve"> changing Holtfreter’s solution.</w:t>
      </w:r>
    </w:p>
    <w:p w14:paraId="4CC84EE5" w14:textId="77777777" w:rsidR="00EF527F" w:rsidRPr="0089043B" w:rsidRDefault="00EF527F" w:rsidP="00EF527F">
      <w:pPr>
        <w:pStyle w:val="ShotDescription"/>
        <w:numPr>
          <w:ilvl w:val="2"/>
          <w:numId w:val="3"/>
        </w:numPr>
      </w:pPr>
      <w:r w:rsidRPr="0089043B">
        <w:t>Talent offering soft food to axolotl.</w:t>
      </w:r>
    </w:p>
    <w:p w14:paraId="3B878214" w14:textId="24FF1A24" w:rsidR="00EF527F" w:rsidRPr="0089043B" w:rsidRDefault="00123EEC" w:rsidP="00EF527F">
      <w:pPr>
        <w:pStyle w:val="Narration"/>
        <w:numPr>
          <w:ilvl w:val="1"/>
          <w:numId w:val="3"/>
        </w:numPr>
      </w:pPr>
      <w:r>
        <w:t xml:space="preserve">For image </w:t>
      </w:r>
      <w:proofErr w:type="spellStart"/>
      <w:r>
        <w:t>acquisiton</w:t>
      </w:r>
      <w:proofErr w:type="spellEnd"/>
      <w:r>
        <w:t>,</w:t>
      </w:r>
      <w:r w:rsidR="00EF527F" w:rsidRPr="0089043B">
        <w:t xml:space="preserve"> </w:t>
      </w:r>
      <w:r>
        <w:t>transfer an anesthetized axolotl</w:t>
      </w:r>
      <w:r w:rsidR="00EF527F" w:rsidRPr="0089043B">
        <w:t xml:space="preserve"> </w:t>
      </w:r>
      <w:r>
        <w:t>into</w:t>
      </w:r>
      <w:r w:rsidR="00EF527F" w:rsidRPr="0089043B">
        <w:t xml:space="preserve"> a Petri dish under the stereomicroscope with a digital camera </w:t>
      </w:r>
      <w:r w:rsidR="00EF527F" w:rsidRPr="0089043B">
        <w:rPr>
          <w:b/>
          <w:bCs/>
        </w:rPr>
        <w:t>[1]</w:t>
      </w:r>
      <w:r w:rsidR="00EF527F" w:rsidRPr="0089043B">
        <w:t xml:space="preserve">. Use incident light pointing at the head to improve visibility of the jaw area </w:t>
      </w:r>
      <w:r w:rsidR="00EF527F" w:rsidRPr="0089043B">
        <w:rPr>
          <w:b/>
          <w:bCs/>
        </w:rPr>
        <w:t>[2]</w:t>
      </w:r>
      <w:r w:rsidR="00EF527F" w:rsidRPr="0089043B">
        <w:t xml:space="preserve">. </w:t>
      </w:r>
      <w:r w:rsidRPr="0089043B">
        <w:t xml:space="preserve">Hold the body securely to prevent slipping </w:t>
      </w:r>
      <w:r w:rsidRPr="0089043B">
        <w:rPr>
          <w:b/>
          <w:bCs/>
        </w:rPr>
        <w:t>[</w:t>
      </w:r>
      <w:r>
        <w:rPr>
          <w:b/>
          <w:bCs/>
        </w:rPr>
        <w:t>3</w:t>
      </w:r>
      <w:r>
        <w:rPr>
          <w:b/>
          <w:bCs/>
        </w:rPr>
        <w:t>-TXT</w:t>
      </w:r>
      <w:r w:rsidRPr="0089043B">
        <w:rPr>
          <w:b/>
          <w:bCs/>
        </w:rPr>
        <w:t>]</w:t>
      </w:r>
      <w:r>
        <w:rPr>
          <w:b/>
          <w:bCs/>
        </w:rPr>
        <w:t xml:space="preserve">. </w:t>
      </w:r>
    </w:p>
    <w:p w14:paraId="58961FC4" w14:textId="3F30C800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 xml:space="preserve"> Talent transferring anesthetized axolotl to imaging station.</w:t>
      </w:r>
    </w:p>
    <w:p w14:paraId="124D8EA1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89043B">
        <w:t>Shot of incident light illuminating head region.</w:t>
      </w:r>
    </w:p>
    <w:p w14:paraId="00AAA566" w14:textId="700FD446" w:rsidR="00EF527F" w:rsidRPr="0089043B" w:rsidRDefault="00123EEC" w:rsidP="00123EEC">
      <w:pPr>
        <w:pStyle w:val="ShotDescription"/>
        <w:numPr>
          <w:ilvl w:val="2"/>
          <w:numId w:val="3"/>
        </w:numPr>
      </w:pPr>
      <w:r>
        <w:t>Talent holding</w:t>
      </w:r>
      <w:r w:rsidR="00EF527F" w:rsidRPr="0089043B">
        <w:t xml:space="preserve"> body secure.</w:t>
      </w:r>
      <w:r>
        <w:t xml:space="preserve"> </w:t>
      </w:r>
      <w:r>
        <w:rPr>
          <w:b/>
          <w:bCs/>
        </w:rPr>
        <w:t xml:space="preserve">TXT: Avoid photographing in water; Moisten body with 40% </w:t>
      </w:r>
      <w:proofErr w:type="spellStart"/>
      <w:r w:rsidRPr="00123EEC">
        <w:rPr>
          <w:b/>
          <w:bCs/>
        </w:rPr>
        <w:t>Holtfreter’s</w:t>
      </w:r>
      <w:proofErr w:type="spellEnd"/>
      <w:r w:rsidRPr="00123EEC">
        <w:rPr>
          <w:b/>
          <w:bCs/>
        </w:rPr>
        <w:t xml:space="preserve"> solution</w:t>
      </w:r>
      <w:r>
        <w:rPr>
          <w:b/>
          <w:bCs/>
        </w:rPr>
        <w:t xml:space="preserve"> as needed</w:t>
      </w:r>
    </w:p>
    <w:p w14:paraId="2D97F21A" w14:textId="01A43E4D" w:rsidR="00EF527F" w:rsidRPr="0089043B" w:rsidRDefault="00EF527F" w:rsidP="00EF527F">
      <w:pPr>
        <w:pStyle w:val="Narration"/>
        <w:numPr>
          <w:ilvl w:val="1"/>
          <w:numId w:val="3"/>
        </w:numPr>
      </w:pPr>
      <w:r w:rsidRPr="0089043B">
        <w:t xml:space="preserve">Properly identify and focus on the jaw area under the stereomicroscope </w:t>
      </w:r>
      <w:r w:rsidRPr="0089043B">
        <w:rPr>
          <w:b/>
          <w:bCs/>
        </w:rPr>
        <w:t>[1]</w:t>
      </w:r>
      <w:r w:rsidRPr="0089043B">
        <w:t xml:space="preserve">. Adjust imaging parameters including contrast, brightness, exposure, gain, and white balance for optimal acquisition </w:t>
      </w:r>
      <w:r w:rsidRPr="0089043B">
        <w:rPr>
          <w:b/>
          <w:bCs/>
        </w:rPr>
        <w:t>[2]</w:t>
      </w:r>
      <w:r w:rsidRPr="0089043B">
        <w:t xml:space="preserve">. </w:t>
      </w:r>
      <w:r w:rsidR="00123EEC">
        <w:br/>
      </w:r>
      <w:r w:rsidR="00123EEC" w:rsidRPr="00123EEC">
        <w:rPr>
          <w:color w:val="000000" w:themeColor="text1"/>
          <w:highlight w:val="yellow"/>
        </w:rPr>
        <w:t xml:space="preserve">Authors: Please create scope videos of the shots </w:t>
      </w:r>
      <w:r w:rsidR="00123EEC" w:rsidRPr="00123EEC">
        <w:rPr>
          <w:color w:val="000000" w:themeColor="text1"/>
          <w:highlight w:val="yellow"/>
        </w:rPr>
        <w:t>labelled</w:t>
      </w:r>
      <w:r w:rsidR="00123EEC" w:rsidRPr="00123EEC">
        <w:rPr>
          <w:color w:val="000000" w:themeColor="text1"/>
          <w:highlight w:val="yellow"/>
        </w:rPr>
        <w:t xml:space="preserve"> as </w:t>
      </w:r>
      <w:r w:rsidR="00123EEC">
        <w:rPr>
          <w:color w:val="000000" w:themeColor="text1"/>
          <w:highlight w:val="yellow"/>
        </w:rPr>
        <w:t>SCREEN</w:t>
      </w:r>
      <w:r w:rsidR="00123EEC" w:rsidRPr="00123EEC">
        <w:rPr>
          <w:color w:val="000000" w:themeColor="text1"/>
          <w:highlight w:val="yellow"/>
        </w:rPr>
        <w:t xml:space="preserve"> and upload the files to your project page as soon as possible: </w:t>
      </w:r>
      <w:hyperlink r:id="rId17" w:history="1">
        <w:r w:rsidR="00123EEC" w:rsidRPr="00312D2D">
          <w:rPr>
            <w:rStyle w:val="Hyperlink"/>
            <w:highlight w:val="yellow"/>
          </w:rPr>
          <w:t>https://review.jove.com/account/file-uploader?src=21318023</w:t>
        </w:r>
      </w:hyperlink>
    </w:p>
    <w:p w14:paraId="392FA431" w14:textId="2E72EE4A" w:rsidR="00EF527F" w:rsidRDefault="00123EEC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OPE/SCREEN</w:t>
      </w:r>
      <w:r>
        <w:rPr>
          <w:b/>
          <w:bCs/>
        </w:rPr>
        <w:t>:</w:t>
      </w:r>
      <w:r w:rsidR="00EF527F" w:rsidRPr="0089043B">
        <w:t xml:space="preserve"> Talent adjusting microscope focus on jaw.</w:t>
      </w:r>
    </w:p>
    <w:p w14:paraId="73BABB7C" w14:textId="77777777" w:rsidR="00EF527F" w:rsidRDefault="00EF527F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REEN</w:t>
      </w:r>
      <w:r w:rsidRPr="0089043B">
        <w:t>: Show imaging software parameters being adjusted.</w:t>
      </w:r>
    </w:p>
    <w:p w14:paraId="59A964F7" w14:textId="4139E940" w:rsidR="00123EEC" w:rsidRPr="00123EEC" w:rsidRDefault="00123EEC" w:rsidP="00123EEC">
      <w:pPr>
        <w:pStyle w:val="ShotDescription"/>
        <w:numPr>
          <w:ilvl w:val="1"/>
          <w:numId w:val="3"/>
        </w:numPr>
        <w:rPr>
          <w:color w:val="7030A0"/>
        </w:rPr>
      </w:pPr>
      <w:r w:rsidRPr="00123EEC">
        <w:rPr>
          <w:color w:val="7030A0"/>
        </w:rPr>
        <w:t>Then a</w:t>
      </w:r>
      <w:r w:rsidRPr="00123EEC">
        <w:rPr>
          <w:color w:val="7030A0"/>
        </w:rPr>
        <w:t>cquire images with a 0.7</w:t>
      </w:r>
      <w:r w:rsidRPr="00123EEC">
        <w:rPr>
          <w:color w:val="7030A0"/>
        </w:rPr>
        <w:t>X</w:t>
      </w:r>
      <w:r w:rsidRPr="00123EEC">
        <w:rPr>
          <w:color w:val="7030A0"/>
        </w:rPr>
        <w:t xml:space="preserve"> stereomicroscope lens to measure and monitor regeneration over successive days </w:t>
      </w:r>
      <w:r w:rsidRPr="00123EEC">
        <w:rPr>
          <w:b/>
          <w:bCs/>
          <w:color w:val="7030A0"/>
        </w:rPr>
        <w:t>[</w:t>
      </w:r>
      <w:r w:rsidRPr="00123EEC">
        <w:rPr>
          <w:b/>
          <w:bCs/>
          <w:color w:val="7030A0"/>
        </w:rPr>
        <w:t>1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 xml:space="preserve">. Once regeneration is complete, stain regenerated tissues using alcian blue and alizarin red according to established histological protocols </w:t>
      </w:r>
      <w:r w:rsidRPr="00123EEC">
        <w:rPr>
          <w:b/>
          <w:bCs/>
          <w:color w:val="7030A0"/>
        </w:rPr>
        <w:t>[</w:t>
      </w:r>
      <w:r w:rsidRPr="00123EEC">
        <w:rPr>
          <w:b/>
          <w:bCs/>
          <w:color w:val="7030A0"/>
        </w:rPr>
        <w:t>2</w:t>
      </w:r>
      <w:r w:rsidRPr="00123EEC">
        <w:rPr>
          <w:b/>
          <w:bCs/>
          <w:color w:val="7030A0"/>
        </w:rPr>
        <w:t>]</w:t>
      </w:r>
      <w:r w:rsidRPr="00123EEC">
        <w:rPr>
          <w:color w:val="7030A0"/>
        </w:rPr>
        <w:t>.</w:t>
      </w:r>
    </w:p>
    <w:p w14:paraId="5DB777BC" w14:textId="406E6F4B" w:rsidR="00EF527F" w:rsidRDefault="00123EEC" w:rsidP="00EF527F">
      <w:pPr>
        <w:pStyle w:val="ShotDescription"/>
        <w:numPr>
          <w:ilvl w:val="2"/>
          <w:numId w:val="3"/>
        </w:numPr>
      </w:pPr>
      <w:r w:rsidRPr="00123EEC">
        <w:rPr>
          <w:highlight w:val="yellow"/>
        </w:rPr>
        <w:t>SCREEN</w:t>
      </w:r>
      <w:r w:rsidRPr="0089043B">
        <w:t xml:space="preserve">: </w:t>
      </w:r>
      <w:r>
        <w:t>J</w:t>
      </w:r>
      <w:r w:rsidR="00EF527F" w:rsidRPr="0089043B">
        <w:t xml:space="preserve">aw images </w:t>
      </w:r>
      <w:r>
        <w:t xml:space="preserve">are being captured. </w:t>
      </w:r>
    </w:p>
    <w:p w14:paraId="62795284" w14:textId="67B0570D" w:rsidR="00EF527F" w:rsidRPr="0089043B" w:rsidRDefault="00EF527F" w:rsidP="00EF527F">
      <w:pPr>
        <w:pStyle w:val="ShotDescription"/>
        <w:numPr>
          <w:ilvl w:val="2"/>
          <w:numId w:val="3"/>
        </w:numPr>
      </w:pPr>
      <w:r w:rsidRPr="0089043B">
        <w:t>Shot of stained regenerative tissue.</w:t>
      </w:r>
    </w:p>
    <w:p w14:paraId="635F8F62" w14:textId="77777777" w:rsidR="00EF527F" w:rsidRPr="0089043B" w:rsidRDefault="00EF527F" w:rsidP="00EF527F"/>
    <w:p w14:paraId="11514E94" w14:textId="73088083" w:rsidR="00875BE8" w:rsidRDefault="00875BE8" w:rsidP="00123EE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7FA1B11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27161">
        <w:rPr>
          <w:rFonts w:eastAsia="Times New Roman" w:cstheme="minorHAnsi"/>
          <w:bCs/>
        </w:rPr>
        <w:t>142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5C7F85" w14:textId="2D6CD6E2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A 100% survival rate was achieved in all 37 axolotls that underwent complete transverse mandibular amputation for the first time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The animals showed no changes in swimming, foraging, or jaw movement </w:t>
      </w:r>
      <w:proofErr w:type="spellStart"/>
      <w:r w:rsidRPr="008C729B">
        <w:t>behaviors</w:t>
      </w:r>
      <w:proofErr w:type="spellEnd"/>
      <w:r w:rsidRPr="008C729B">
        <w:t xml:space="preserve"> following surgery, indicating the safety of the surgical technique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3794D9D9" w14:textId="77777777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2C. </w:t>
      </w:r>
      <w:r w:rsidRPr="00227161">
        <w:rPr>
          <w:i/>
          <w:iCs/>
          <w:color w:val="0000FF"/>
        </w:rPr>
        <w:t>Video editor: Highlight the bar labeled “full cross-sectional” showing 100% on the vertical axis.</w:t>
      </w:r>
    </w:p>
    <w:p w14:paraId="24AC2A8A" w14:textId="1CBE99DD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2B. </w:t>
      </w:r>
    </w:p>
    <w:p w14:paraId="7BE8B48A" w14:textId="5609787A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Macroscopic observation prior to amputation revealed the normal appearance of the mandibular tissues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Immediately after amputation, the remaining soft tissue showed </w:t>
      </w:r>
      <w:proofErr w:type="spellStart"/>
      <w:r w:rsidRPr="008C729B">
        <w:t>hemostatic</w:t>
      </w:r>
      <w:proofErr w:type="spellEnd"/>
      <w:r w:rsidRPr="008C729B">
        <w:t xml:space="preserve"> response and retraction, resulting in a concavity at the amputation site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29630C1E" w14:textId="74831E89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B. </w:t>
      </w:r>
    </w:p>
    <w:p w14:paraId="147D1B7A" w14:textId="5B58F741" w:rsidR="00227161" w:rsidRPr="00227161" w:rsidRDefault="00227161" w:rsidP="00227161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8C729B">
        <w:t xml:space="preserve">LAB MEDIA: Figure 3C. </w:t>
      </w:r>
      <w:r w:rsidRPr="00227161">
        <w:rPr>
          <w:i/>
          <w:iCs/>
          <w:color w:val="0000FF"/>
        </w:rPr>
        <w:t xml:space="preserve">Video editor: </w:t>
      </w:r>
      <w:r w:rsidRPr="00227161">
        <w:rPr>
          <w:i/>
          <w:iCs/>
          <w:color w:val="0000FF"/>
        </w:rPr>
        <w:t>Please highlight the area pointed at by the red arrow</w:t>
      </w:r>
    </w:p>
    <w:p w14:paraId="1E93C674" w14:textId="77777777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In cases with exposed bone tissue post-amputation, bone regularization was performed, improving wound closure and soft tissue coverage of the amputation site </w:t>
      </w:r>
      <w:r w:rsidRPr="008C729B">
        <w:rPr>
          <w:b/>
        </w:rPr>
        <w:t>[1]</w:t>
      </w:r>
      <w:r w:rsidRPr="008C729B">
        <w:t>.</w:t>
      </w:r>
    </w:p>
    <w:p w14:paraId="26310D49" w14:textId="4ABECFD2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D. </w:t>
      </w:r>
    </w:p>
    <w:p w14:paraId="42D76563" w14:textId="438913FF" w:rsidR="00227161" w:rsidRPr="008C729B" w:rsidRDefault="00227161" w:rsidP="00227161">
      <w:pPr>
        <w:pStyle w:val="Narration"/>
        <w:numPr>
          <w:ilvl w:val="1"/>
          <w:numId w:val="3"/>
        </w:numPr>
      </w:pPr>
      <w:r w:rsidRPr="008C729B">
        <w:t xml:space="preserve">At 180 days post-amputation, the jaw had fully regenerated to a size </w:t>
      </w:r>
      <w:proofErr w:type="gramStart"/>
      <w:r w:rsidRPr="008C729B">
        <w:t>similar to</w:t>
      </w:r>
      <w:proofErr w:type="gramEnd"/>
      <w:r w:rsidRPr="008C729B">
        <w:t xml:space="preserve"> its original pre-amputation state </w:t>
      </w:r>
      <w:r w:rsidRPr="008C729B">
        <w:rPr>
          <w:b/>
        </w:rPr>
        <w:t>[1]</w:t>
      </w:r>
      <w:r w:rsidRPr="008C729B">
        <w:t>.</w:t>
      </w:r>
      <w:r w:rsidRPr="00227161">
        <w:t xml:space="preserve"> </w:t>
      </w:r>
      <w:r w:rsidRPr="008C729B">
        <w:t xml:space="preserve">The regenerated structure at 180 days included both soft tissue and skeletal elements, resembling the original anatomy </w:t>
      </w:r>
      <w:r w:rsidRPr="008C729B">
        <w:rPr>
          <w:b/>
        </w:rPr>
        <w:t>[</w:t>
      </w:r>
      <w:r>
        <w:rPr>
          <w:b/>
        </w:rPr>
        <w:t>2</w:t>
      </w:r>
      <w:r w:rsidRPr="008C729B">
        <w:rPr>
          <w:b/>
        </w:rPr>
        <w:t>]</w:t>
      </w:r>
      <w:r w:rsidRPr="008C729B">
        <w:t>.</w:t>
      </w:r>
    </w:p>
    <w:p w14:paraId="5C5965D3" w14:textId="0424AE4F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>LAB MEDIA: Figure 3E</w:t>
      </w:r>
    </w:p>
    <w:p w14:paraId="70995B4A" w14:textId="77777777" w:rsidR="00227161" w:rsidRPr="008C729B" w:rsidRDefault="00227161" w:rsidP="00227161">
      <w:pPr>
        <w:pStyle w:val="ShotDescription"/>
        <w:numPr>
          <w:ilvl w:val="2"/>
          <w:numId w:val="3"/>
        </w:numPr>
      </w:pPr>
      <w:r w:rsidRPr="008C729B">
        <w:t xml:space="preserve">LAB MEDIA: Figure 3F. </w:t>
      </w:r>
      <w:r w:rsidRPr="00227161">
        <w:rPr>
          <w:i/>
          <w:iCs/>
          <w:color w:val="0000FF"/>
        </w:rPr>
        <w:t>Video editor: Highlight the red arrow pointing to regenerated soft tissue and the yellow arrow pointing to regenerated skeletal structures.</w:t>
      </w:r>
    </w:p>
    <w:p w14:paraId="46500D35" w14:textId="77777777" w:rsidR="00227161" w:rsidRPr="00B3509D" w:rsidRDefault="00227161" w:rsidP="00227161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ulakshana Karkala" w:date="2025-12-17T10:22:00Z" w:initials="SK">
    <w:p w14:paraId="6DF462F0" w14:textId="77777777" w:rsidR="00E87668" w:rsidRDefault="00E87668" w:rsidP="00E8766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note that last names are always spelled out and not kept as initials. Please confirm if it is okay to change this to Medina</w:t>
      </w:r>
    </w:p>
  </w:comment>
  <w:comment w:id="4" w:author="Sulakshana Karkala" w:date="2025-12-18T01:54:00Z" w:initials="SK">
    <w:p w14:paraId="63184584" w14:textId="77777777" w:rsidR="00312D2D" w:rsidRDefault="00312D2D" w:rsidP="00312D2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which solution you will be using during demonstration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DF462F0" w15:done="0"/>
  <w15:commentEx w15:paraId="631845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B579A0" w16cex:dateUtc="2025-12-17T04:52:00Z"/>
  <w16cex:commentExtensible w16cex:durableId="0FBE329C" w16cex:dateUtc="2025-12-17T2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DF462F0" w16cid:durableId="04B579A0"/>
  <w16cid:commentId w16cid:paraId="63184584" w16cid:durableId="0FBE32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6E793" w14:textId="77777777" w:rsidR="006532F7" w:rsidRDefault="006532F7">
      <w:r>
        <w:separator/>
      </w:r>
    </w:p>
    <w:p w14:paraId="13AED1A4" w14:textId="77777777" w:rsidR="006532F7" w:rsidRDefault="006532F7"/>
  </w:endnote>
  <w:endnote w:type="continuationSeparator" w:id="0">
    <w:p w14:paraId="72EC77AE" w14:textId="77777777" w:rsidR="006532F7" w:rsidRDefault="006532F7">
      <w:r>
        <w:continuationSeparator/>
      </w:r>
    </w:p>
    <w:p w14:paraId="74B83768" w14:textId="77777777" w:rsidR="006532F7" w:rsidRDefault="006532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8B6D9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2D2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54999" w14:textId="77777777" w:rsidR="006532F7" w:rsidRDefault="006532F7">
      <w:r>
        <w:separator/>
      </w:r>
    </w:p>
    <w:p w14:paraId="3F455590" w14:textId="77777777" w:rsidR="006532F7" w:rsidRDefault="006532F7"/>
  </w:footnote>
  <w:footnote w:type="continuationSeparator" w:id="0">
    <w:p w14:paraId="5ACBC055" w14:textId="77777777" w:rsidR="006532F7" w:rsidRDefault="006532F7">
      <w:r>
        <w:continuationSeparator/>
      </w:r>
    </w:p>
    <w:p w14:paraId="559E5272" w14:textId="77777777" w:rsidR="006532F7" w:rsidRDefault="006532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BB42B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EEC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7161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2D2D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279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32F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E763A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7A0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454D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63A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668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EF527F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F52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F527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F52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F527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F527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F52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obsproject.com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318023" TargetMode="External"/><Relationship Id="rId12" Type="http://schemas.openxmlformats.org/officeDocument/2006/relationships/hyperlink" Target="mailto:Samanta.tarquino@udea.edu.co" TargetMode="External"/><Relationship Id="rId17" Type="http://schemas.openxmlformats.org/officeDocument/2006/relationships/hyperlink" Target="https://review.jove.com/account/file-uploader?src=2131802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31802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glossaryDocument" Target="glossary/document.xml"/><Relationship Id="rId10" Type="http://schemas.microsoft.com/office/2016/09/relationships/commentsIds" Target="commentsIds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review.jove.com/v/5848/screen-capture-instructions-for-authors?status=a7854k" TargetMode="Externa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70673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E763A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163A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C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0</Pages>
  <Words>2207</Words>
  <Characters>1258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5</cp:revision>
  <dcterms:created xsi:type="dcterms:W3CDTF">2023-06-29T06:34:00Z</dcterms:created>
  <dcterms:modified xsi:type="dcterms:W3CDTF">2025-12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